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A94BB" w14:textId="3BC3421E" w:rsidR="009C6CD0" w:rsidRDefault="009C6CD0" w:rsidP="00FF15F5">
      <w:r>
        <w:rPr>
          <w:rFonts w:ascii="Helvetica" w:hAnsi="Helvetica" w:cs="Helvetica"/>
          <w:noProof/>
        </w:rPr>
        <w:drawing>
          <wp:anchor distT="0" distB="0" distL="114300" distR="114300" simplePos="0" relativeHeight="251658240" behindDoc="1" locked="0" layoutInCell="1" allowOverlap="1" wp14:anchorId="69B2F9DC" wp14:editId="03159196">
            <wp:simplePos x="0" y="0"/>
            <wp:positionH relativeFrom="column">
              <wp:posOffset>-638355</wp:posOffset>
            </wp:positionH>
            <wp:positionV relativeFrom="paragraph">
              <wp:posOffset>-681487</wp:posOffset>
            </wp:positionV>
            <wp:extent cx="1546745" cy="871268"/>
            <wp:effectExtent l="0" t="0" r="3175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171" cy="877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E7120" w14:textId="4F8DB6F5" w:rsidR="009C6CD0" w:rsidRPr="0096252A" w:rsidRDefault="00AD6D26" w:rsidP="009C6CD0">
      <w:pPr>
        <w:jc w:val="center"/>
        <w:rPr>
          <w:b/>
          <w:sz w:val="40"/>
          <w:szCs w:val="40"/>
          <w:lang w:val="en-GB"/>
        </w:rPr>
      </w:pPr>
      <w:r w:rsidRPr="0096252A">
        <w:rPr>
          <w:b/>
          <w:sz w:val="40"/>
          <w:szCs w:val="40"/>
          <w:lang w:val="en-GB"/>
        </w:rPr>
        <w:t>Photo Release Permission to IST</w:t>
      </w:r>
    </w:p>
    <w:p w14:paraId="0C3591CA" w14:textId="77777777" w:rsidR="00010125" w:rsidRPr="0096252A" w:rsidRDefault="00010125" w:rsidP="009C6CD0">
      <w:pPr>
        <w:jc w:val="center"/>
        <w:rPr>
          <w:b/>
          <w:sz w:val="32"/>
          <w:szCs w:val="32"/>
          <w:lang w:val="en-GB"/>
        </w:rPr>
      </w:pPr>
    </w:p>
    <w:p w14:paraId="7756BC80" w14:textId="77777777" w:rsidR="00815C53" w:rsidRPr="0096252A" w:rsidRDefault="00FF15F5" w:rsidP="00FF15F5">
      <w:pPr>
        <w:rPr>
          <w:lang w:val="en-GB"/>
        </w:rPr>
      </w:pPr>
      <w:r w:rsidRPr="0096252A">
        <w:rPr>
          <w:lang w:val="en-GB"/>
        </w:rPr>
        <w:t>Dear Parent</w:t>
      </w:r>
      <w:r w:rsidR="00815C53" w:rsidRPr="0096252A">
        <w:rPr>
          <w:lang w:val="en-GB"/>
        </w:rPr>
        <w:t>(</w:t>
      </w:r>
      <w:r w:rsidRPr="0096252A">
        <w:rPr>
          <w:lang w:val="en-GB"/>
        </w:rPr>
        <w:t>s</w:t>
      </w:r>
      <w:r w:rsidR="00815C53" w:rsidRPr="0096252A">
        <w:rPr>
          <w:lang w:val="en-GB"/>
        </w:rPr>
        <w:t>)/Guardian(s)</w:t>
      </w:r>
      <w:r w:rsidRPr="0096252A">
        <w:rPr>
          <w:lang w:val="en-GB"/>
        </w:rPr>
        <w:t>,</w:t>
      </w:r>
    </w:p>
    <w:p w14:paraId="3661CB23" w14:textId="6594D8A7" w:rsidR="00AD6D26" w:rsidRPr="0096252A" w:rsidRDefault="00815C53" w:rsidP="00AD6D26">
      <w:pPr>
        <w:rPr>
          <w:lang w:val="en-GB"/>
        </w:rPr>
      </w:pPr>
      <w:r w:rsidRPr="0096252A">
        <w:rPr>
          <w:lang w:val="en-GB"/>
        </w:rPr>
        <w:br/>
      </w:r>
      <w:r w:rsidR="00AD6D26" w:rsidRPr="0096252A">
        <w:rPr>
          <w:lang w:val="en-GB"/>
        </w:rPr>
        <w:t>During the current school year, your child’s image/photograph or work may be included in a class or school project that could be used in one of the following ways:</w:t>
      </w:r>
    </w:p>
    <w:p w14:paraId="79D40DEF" w14:textId="271ECD06" w:rsidR="00FF15F5" w:rsidRPr="0096252A" w:rsidRDefault="00FF15F5" w:rsidP="00010125">
      <w:pPr>
        <w:rPr>
          <w:lang w:val="en-GB"/>
        </w:rPr>
      </w:pPr>
    </w:p>
    <w:p w14:paraId="7F2FD4A1" w14:textId="69240F19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>As a demonstration activity in education</w:t>
      </w:r>
      <w:r w:rsidR="00852A45">
        <w:rPr>
          <w:lang w:val="en-GB"/>
        </w:rPr>
        <w:t>al</w:t>
      </w:r>
      <w:r w:rsidRPr="0096252A">
        <w:rPr>
          <w:lang w:val="en-GB"/>
        </w:rPr>
        <w:t xml:space="preserve"> workshops/classes/ conferences </w:t>
      </w:r>
    </w:p>
    <w:p w14:paraId="545E1610" w14:textId="5CBC5FCB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>As a sample project/activity created by International School of Tallinn for use in education</w:t>
      </w:r>
      <w:r w:rsidR="0096252A" w:rsidRPr="0096252A">
        <w:rPr>
          <w:lang w:val="en-GB"/>
        </w:rPr>
        <w:t>al</w:t>
      </w:r>
      <w:r w:rsidRPr="0096252A">
        <w:rPr>
          <w:lang w:val="en-GB"/>
        </w:rPr>
        <w:t xml:space="preserve"> workshops and</w:t>
      </w:r>
      <w:r w:rsidR="0096252A" w:rsidRPr="0096252A">
        <w:rPr>
          <w:lang w:val="en-GB"/>
        </w:rPr>
        <w:t xml:space="preserve"> </w:t>
      </w:r>
      <w:r w:rsidRPr="0096252A">
        <w:rPr>
          <w:lang w:val="en-GB"/>
        </w:rPr>
        <w:t xml:space="preserve">classrooms </w:t>
      </w:r>
    </w:p>
    <w:p w14:paraId="38813A21" w14:textId="038C2204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>Posted on the school or other IST web pages</w:t>
      </w:r>
      <w:r w:rsidR="00852A45">
        <w:rPr>
          <w:lang w:val="en-GB"/>
        </w:rPr>
        <w:t xml:space="preserve"> or Social Media</w:t>
      </w:r>
      <w:r w:rsidRPr="0096252A">
        <w:rPr>
          <w:lang w:val="en-GB"/>
        </w:rPr>
        <w:t xml:space="preserve"> on the Internet </w:t>
      </w:r>
    </w:p>
    <w:p w14:paraId="509FE76B" w14:textId="29A72E37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>Submitted as samples to program</w:t>
      </w:r>
      <w:r w:rsidR="0096252A" w:rsidRPr="0096252A">
        <w:rPr>
          <w:lang w:val="en-GB"/>
        </w:rPr>
        <w:t>me</w:t>
      </w:r>
      <w:r w:rsidRPr="0096252A">
        <w:rPr>
          <w:lang w:val="en-GB"/>
        </w:rPr>
        <w:t xml:space="preserve"> publishers or as contest entries to sponsors </w:t>
      </w:r>
    </w:p>
    <w:p w14:paraId="72802E54" w14:textId="32019CD1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 xml:space="preserve">Appear on </w:t>
      </w:r>
      <w:r w:rsidR="0096252A">
        <w:rPr>
          <w:lang w:val="en-GB"/>
        </w:rPr>
        <w:t>recordings</w:t>
      </w:r>
      <w:r w:rsidRPr="0096252A">
        <w:rPr>
          <w:lang w:val="en-GB"/>
        </w:rPr>
        <w:t xml:space="preserve"> made during a student</w:t>
      </w:r>
      <w:r w:rsidR="0096252A">
        <w:rPr>
          <w:lang w:val="en-GB"/>
        </w:rPr>
        <w:t>’s</w:t>
      </w:r>
      <w:r w:rsidRPr="0096252A">
        <w:rPr>
          <w:lang w:val="en-GB"/>
        </w:rPr>
        <w:t xml:space="preserve"> presentation of their project, or in broadcasts or </w:t>
      </w:r>
      <w:r w:rsidR="0096252A">
        <w:rPr>
          <w:lang w:val="en-GB"/>
        </w:rPr>
        <w:t>recordings</w:t>
      </w:r>
      <w:r w:rsidR="00852A45">
        <w:rPr>
          <w:lang w:val="en-GB"/>
        </w:rPr>
        <w:t>,</w:t>
      </w:r>
      <w:r w:rsidRPr="0096252A">
        <w:rPr>
          <w:lang w:val="en-GB"/>
        </w:rPr>
        <w:t xml:space="preserve"> demonstrating computer multimedia in general </w:t>
      </w:r>
    </w:p>
    <w:p w14:paraId="1A046403" w14:textId="69E47188" w:rsidR="00AD6D26" w:rsidRPr="0096252A" w:rsidRDefault="0096252A" w:rsidP="00AD6D26">
      <w:pPr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Recorded </w:t>
      </w:r>
      <w:r w:rsidR="00AD6D26" w:rsidRPr="0096252A">
        <w:rPr>
          <w:lang w:val="en-GB"/>
        </w:rPr>
        <w:t>to appear in a school related program</w:t>
      </w:r>
      <w:r>
        <w:rPr>
          <w:lang w:val="en-GB"/>
        </w:rPr>
        <w:t>me</w:t>
      </w:r>
      <w:r w:rsidR="00AD6D26" w:rsidRPr="0096252A">
        <w:rPr>
          <w:lang w:val="en-GB"/>
        </w:rPr>
        <w:t xml:space="preserve"> to be used by a local television station or school/county project </w:t>
      </w:r>
    </w:p>
    <w:p w14:paraId="357D764C" w14:textId="077A3A2B" w:rsidR="00AD6D26" w:rsidRPr="0096252A" w:rsidRDefault="00AD6D26" w:rsidP="00AD6D26">
      <w:pPr>
        <w:numPr>
          <w:ilvl w:val="0"/>
          <w:numId w:val="6"/>
        </w:numPr>
        <w:rPr>
          <w:lang w:val="en-GB"/>
        </w:rPr>
      </w:pPr>
      <w:r w:rsidRPr="0096252A">
        <w:rPr>
          <w:lang w:val="en-GB"/>
        </w:rPr>
        <w:t xml:space="preserve">In a printed publication such as a newspaper or magazine </w:t>
      </w:r>
    </w:p>
    <w:p w14:paraId="72DDDA37" w14:textId="77777777" w:rsidR="00AD6D26" w:rsidRPr="0096252A" w:rsidRDefault="00AD6D26" w:rsidP="00AD6D26">
      <w:pPr>
        <w:rPr>
          <w:lang w:val="en-GB"/>
        </w:rPr>
      </w:pPr>
    </w:p>
    <w:p w14:paraId="23715091" w14:textId="440953C9" w:rsidR="00AD6D26" w:rsidRPr="0096252A" w:rsidRDefault="00AD6D26" w:rsidP="00AD6D26">
      <w:pPr>
        <w:rPr>
          <w:lang w:val="en-GB"/>
        </w:rPr>
      </w:pPr>
      <w:r w:rsidRPr="0096252A">
        <w:rPr>
          <w:lang w:val="en-GB"/>
        </w:rPr>
        <w:t xml:space="preserve">While your child’s name may accompany the photo, no last name or address will be included with your child’s picture when publishing on the Web. </w:t>
      </w:r>
    </w:p>
    <w:p w14:paraId="34E01DC3" w14:textId="77777777" w:rsidR="00AD6D26" w:rsidRPr="0096252A" w:rsidRDefault="00AD6D26" w:rsidP="00AD6D26">
      <w:pPr>
        <w:rPr>
          <w:lang w:val="en-GB"/>
        </w:rPr>
      </w:pPr>
    </w:p>
    <w:p w14:paraId="4D2C82DF" w14:textId="5EFDC688" w:rsidR="00AD6D26" w:rsidRPr="0096252A" w:rsidRDefault="00AD6D26" w:rsidP="00AD6D26">
      <w:pPr>
        <w:rPr>
          <w:lang w:val="en-GB"/>
        </w:rPr>
      </w:pPr>
      <w:r w:rsidRPr="0096252A">
        <w:rPr>
          <w:lang w:val="en-GB"/>
        </w:rPr>
        <w:t>There is no monetary compensation for the use of the work</w:t>
      </w:r>
      <w:r w:rsidR="00A1082B" w:rsidRPr="0096252A">
        <w:rPr>
          <w:lang w:val="en-GB"/>
        </w:rPr>
        <w:t xml:space="preserve">. </w:t>
      </w:r>
      <w:r w:rsidRPr="0096252A">
        <w:rPr>
          <w:lang w:val="en-GB"/>
        </w:rPr>
        <w:t>Your permission grants us approval to publici</w:t>
      </w:r>
      <w:r w:rsidR="0096252A">
        <w:rPr>
          <w:lang w:val="en-GB"/>
        </w:rPr>
        <w:t>s</w:t>
      </w:r>
      <w:r w:rsidRPr="0096252A">
        <w:rPr>
          <w:lang w:val="en-GB"/>
        </w:rPr>
        <w:t>e without prior notification and remains i</w:t>
      </w:r>
      <w:r w:rsidR="00A1082B" w:rsidRPr="0096252A">
        <w:rPr>
          <w:lang w:val="en-GB"/>
        </w:rPr>
        <w:t xml:space="preserve">n effect until revoked. </w:t>
      </w:r>
    </w:p>
    <w:p w14:paraId="546525C3" w14:textId="47669D28" w:rsidR="00A1082B" w:rsidRPr="0096252A" w:rsidRDefault="00A1082B" w:rsidP="00AD6D26">
      <w:pPr>
        <w:rPr>
          <w:lang w:val="en-GB"/>
        </w:rPr>
      </w:pPr>
    </w:p>
    <w:p w14:paraId="46A7CFE9" w14:textId="5D5FDCE4" w:rsidR="00A1082B" w:rsidRPr="0096252A" w:rsidRDefault="00A1082B" w:rsidP="00A1082B">
      <w:pPr>
        <w:jc w:val="center"/>
        <w:rPr>
          <w:b/>
          <w:sz w:val="32"/>
          <w:szCs w:val="32"/>
          <w:lang w:val="en-GB"/>
        </w:rPr>
      </w:pPr>
      <w:r w:rsidRPr="0096252A">
        <w:rPr>
          <w:b/>
          <w:sz w:val="32"/>
          <w:szCs w:val="32"/>
          <w:lang w:val="en-GB"/>
        </w:rPr>
        <w:t>Release Form</w:t>
      </w:r>
    </w:p>
    <w:p w14:paraId="62F16EEE" w14:textId="77777777" w:rsidR="00AD6D26" w:rsidRPr="0096252A" w:rsidRDefault="00AD6D26" w:rsidP="00010125">
      <w:pPr>
        <w:rPr>
          <w:lang w:val="en-GB"/>
        </w:rPr>
      </w:pPr>
    </w:p>
    <w:p w14:paraId="30C85376" w14:textId="1531E845" w:rsidR="00A1082B" w:rsidRPr="0096252A" w:rsidRDefault="00A1082B" w:rsidP="00A1082B">
      <w:pPr>
        <w:rPr>
          <w:lang w:val="en-GB"/>
        </w:rPr>
      </w:pPr>
      <w:r w:rsidRPr="0096252A">
        <w:rPr>
          <w:lang w:val="en-GB"/>
        </w:rPr>
        <w:t xml:space="preserve">I/We </w:t>
      </w:r>
      <w:r w:rsidR="0096252A" w:rsidRPr="0096252A">
        <w:rPr>
          <w:u w:val="single"/>
          <w:lang w:val="en-GB"/>
        </w:rPr>
        <w:t xml:space="preserve">                              </w:t>
      </w:r>
      <w:r w:rsidR="0096252A">
        <w:rPr>
          <w:u w:val="single"/>
          <w:lang w:val="en-GB"/>
        </w:rPr>
        <w:t xml:space="preserve">    </w:t>
      </w:r>
      <w:r w:rsidR="00852A45">
        <w:rPr>
          <w:u w:val="single"/>
          <w:lang w:val="en-GB"/>
        </w:rPr>
        <w:t xml:space="preserve">   </w:t>
      </w:r>
      <w:r w:rsidRPr="0096252A">
        <w:rPr>
          <w:b/>
          <w:bCs/>
          <w:lang w:val="en-GB"/>
        </w:rPr>
        <w:t xml:space="preserve"> </w:t>
      </w:r>
      <w:r w:rsidRPr="0096252A">
        <w:rPr>
          <w:lang w:val="en-GB"/>
        </w:rPr>
        <w:t>give permi</w:t>
      </w:r>
      <w:r w:rsidR="0096252A">
        <w:rPr>
          <w:lang w:val="en-GB"/>
        </w:rPr>
        <w:t>ssion for</w:t>
      </w:r>
      <w:r w:rsidR="00852A45">
        <w:rPr>
          <w:lang w:val="en-GB"/>
        </w:rPr>
        <w:t xml:space="preserve"> </w:t>
      </w:r>
      <w:r w:rsidRPr="0096252A">
        <w:rPr>
          <w:lang w:val="en-GB"/>
        </w:rPr>
        <w:t>_______________</w:t>
      </w:r>
      <w:r w:rsidR="00FD1D6C" w:rsidRPr="0096252A">
        <w:rPr>
          <w:lang w:val="en-GB"/>
        </w:rPr>
        <w:t>_____________</w:t>
      </w:r>
      <w:r w:rsidRPr="0096252A">
        <w:rPr>
          <w:lang w:val="en-GB"/>
        </w:rPr>
        <w:t xml:space="preserve">________’s </w:t>
      </w:r>
    </w:p>
    <w:p w14:paraId="1BD1B202" w14:textId="414A6DBB" w:rsidR="00A1082B" w:rsidRPr="0096252A" w:rsidRDefault="00A1082B" w:rsidP="00A1082B">
      <w:pPr>
        <w:ind w:left="3600" w:firstLine="720"/>
        <w:rPr>
          <w:sz w:val="20"/>
          <w:szCs w:val="20"/>
          <w:lang w:val="en-GB"/>
        </w:rPr>
      </w:pPr>
      <w:r w:rsidRPr="0096252A">
        <w:rPr>
          <w:sz w:val="20"/>
          <w:szCs w:val="20"/>
          <w:lang w:val="en-GB"/>
        </w:rPr>
        <w:t xml:space="preserve">        </w:t>
      </w:r>
      <w:r w:rsidR="00FD1D6C" w:rsidRPr="0096252A">
        <w:rPr>
          <w:sz w:val="20"/>
          <w:szCs w:val="20"/>
          <w:lang w:val="en-GB"/>
        </w:rPr>
        <w:tab/>
        <w:t xml:space="preserve">            </w:t>
      </w:r>
      <w:r w:rsidRPr="0096252A">
        <w:rPr>
          <w:sz w:val="20"/>
          <w:szCs w:val="20"/>
          <w:lang w:val="en-GB"/>
        </w:rPr>
        <w:t xml:space="preserve"> (child’s full name)</w:t>
      </w:r>
    </w:p>
    <w:p w14:paraId="2383CE11" w14:textId="50F54472" w:rsidR="00A1082B" w:rsidRPr="0096252A" w:rsidRDefault="00A1082B" w:rsidP="00A1082B">
      <w:pPr>
        <w:spacing w:line="360" w:lineRule="auto"/>
        <w:rPr>
          <w:lang w:val="en-GB"/>
        </w:rPr>
      </w:pPr>
      <w:r w:rsidRPr="0096252A">
        <w:rPr>
          <w:lang w:val="en-GB"/>
        </w:rPr>
        <w:t>image/photograph or work to be used a</w:t>
      </w:r>
      <w:r w:rsidR="0096252A">
        <w:rPr>
          <w:lang w:val="en-GB"/>
        </w:rPr>
        <w:t>s</w:t>
      </w:r>
      <w:r w:rsidRPr="0096252A">
        <w:rPr>
          <w:lang w:val="en-GB"/>
        </w:rPr>
        <w:t xml:space="preserve"> described above. We are willing to release this into the public domain and understand that no monetary compensation will be given for the use of the materials. </w:t>
      </w:r>
    </w:p>
    <w:p w14:paraId="2453E9BF" w14:textId="423B0799" w:rsidR="00A1082B" w:rsidRPr="0096252A" w:rsidRDefault="00A1082B" w:rsidP="00A1082B">
      <w:pPr>
        <w:rPr>
          <w:lang w:val="en-GB"/>
        </w:rPr>
      </w:pPr>
    </w:p>
    <w:p w14:paraId="6F06D734" w14:textId="36A85EFB" w:rsidR="00FD1D6C" w:rsidRPr="0096252A" w:rsidRDefault="00A1082B" w:rsidP="00FD1D6C">
      <w:pPr>
        <w:rPr>
          <w:lang w:val="en-GB"/>
        </w:rPr>
      </w:pPr>
      <w:r w:rsidRPr="0096252A">
        <w:rPr>
          <w:lang w:val="en-GB"/>
        </w:rPr>
        <w:t>I/We</w:t>
      </w:r>
      <w:r w:rsidR="00852A45" w:rsidRPr="00852A45">
        <w:rPr>
          <w:u w:val="single"/>
          <w:lang w:val="en-GB"/>
        </w:rPr>
        <w:t xml:space="preserve">                         </w:t>
      </w:r>
      <w:r w:rsidR="00852A45">
        <w:rPr>
          <w:u w:val="single"/>
          <w:lang w:val="en-GB"/>
        </w:rPr>
        <w:t xml:space="preserve">    </w:t>
      </w:r>
      <w:r w:rsidRPr="0096252A">
        <w:rPr>
          <w:b/>
          <w:bCs/>
          <w:lang w:val="en-GB"/>
        </w:rPr>
        <w:t xml:space="preserve">DO NOT </w:t>
      </w:r>
      <w:r w:rsidRPr="0096252A">
        <w:rPr>
          <w:lang w:val="en-GB"/>
        </w:rPr>
        <w:t>give</w:t>
      </w:r>
      <w:r w:rsidR="00852A45">
        <w:rPr>
          <w:lang w:val="en-GB"/>
        </w:rPr>
        <w:t xml:space="preserve"> </w:t>
      </w:r>
      <w:r w:rsidRPr="0096252A">
        <w:rPr>
          <w:lang w:val="en-GB"/>
        </w:rPr>
        <w:t>permission</w:t>
      </w:r>
      <w:r w:rsidR="00852A45">
        <w:rPr>
          <w:lang w:val="en-GB"/>
        </w:rPr>
        <w:t xml:space="preserve"> </w:t>
      </w:r>
      <w:r w:rsidRPr="0096252A">
        <w:rPr>
          <w:lang w:val="en-GB"/>
        </w:rPr>
        <w:t>for</w:t>
      </w:r>
      <w:r w:rsidR="00852A45">
        <w:rPr>
          <w:lang w:val="en-GB"/>
        </w:rPr>
        <w:t xml:space="preserve"> </w:t>
      </w:r>
      <w:r w:rsidRPr="0096252A">
        <w:rPr>
          <w:lang w:val="en-GB"/>
        </w:rPr>
        <w:t>__________________</w:t>
      </w:r>
      <w:r w:rsidR="00FD1D6C" w:rsidRPr="0096252A">
        <w:rPr>
          <w:lang w:val="en-GB"/>
        </w:rPr>
        <w:t>______________</w:t>
      </w:r>
      <w:r w:rsidRPr="0096252A">
        <w:rPr>
          <w:lang w:val="en-GB"/>
        </w:rPr>
        <w:t xml:space="preserve">__’s </w:t>
      </w:r>
    </w:p>
    <w:p w14:paraId="2F1F5802" w14:textId="2BA40249" w:rsidR="00FD1D6C" w:rsidRPr="0096252A" w:rsidRDefault="00FD1D6C" w:rsidP="00FD1D6C">
      <w:pPr>
        <w:ind w:left="4320" w:firstLine="720"/>
        <w:rPr>
          <w:sz w:val="20"/>
          <w:szCs w:val="20"/>
          <w:lang w:val="en-GB"/>
        </w:rPr>
      </w:pPr>
      <w:r w:rsidRPr="0096252A">
        <w:rPr>
          <w:sz w:val="20"/>
          <w:szCs w:val="20"/>
          <w:lang w:val="en-GB"/>
        </w:rPr>
        <w:t xml:space="preserve">                   </w:t>
      </w:r>
      <w:r w:rsidR="00A1082B" w:rsidRPr="0096252A">
        <w:rPr>
          <w:sz w:val="20"/>
          <w:szCs w:val="20"/>
          <w:lang w:val="en-GB"/>
        </w:rPr>
        <w:t>(child’s full name)</w:t>
      </w:r>
    </w:p>
    <w:p w14:paraId="7CA50193" w14:textId="74509AB2" w:rsidR="00A1082B" w:rsidRPr="0096252A" w:rsidRDefault="00A1082B" w:rsidP="00FD1D6C">
      <w:pPr>
        <w:rPr>
          <w:lang w:val="en-GB"/>
        </w:rPr>
      </w:pPr>
      <w:bookmarkStart w:id="0" w:name="_GoBack"/>
      <w:bookmarkEnd w:id="0"/>
      <w:r w:rsidRPr="0096252A">
        <w:rPr>
          <w:lang w:val="en-GB"/>
        </w:rPr>
        <w:t xml:space="preserve">image/photograph </w:t>
      </w:r>
      <w:r w:rsidR="00FD1D6C" w:rsidRPr="0096252A">
        <w:rPr>
          <w:lang w:val="en-GB"/>
        </w:rPr>
        <w:t xml:space="preserve">or work to be used in the ways that have been </w:t>
      </w:r>
      <w:r w:rsidRPr="0096252A">
        <w:rPr>
          <w:lang w:val="en-GB"/>
        </w:rPr>
        <w:t xml:space="preserve">described above. </w:t>
      </w:r>
    </w:p>
    <w:p w14:paraId="4B5EB4D4" w14:textId="3212044F" w:rsidR="00A1082B" w:rsidRPr="0096252A" w:rsidRDefault="00A1082B" w:rsidP="00A1082B">
      <w:pPr>
        <w:rPr>
          <w:lang w:val="en-GB"/>
        </w:rPr>
      </w:pPr>
    </w:p>
    <w:p w14:paraId="7F2A50D0" w14:textId="77777777" w:rsidR="00A1082B" w:rsidRPr="0096252A" w:rsidRDefault="00A1082B" w:rsidP="00A1082B">
      <w:pPr>
        <w:rPr>
          <w:lang w:val="en-GB"/>
        </w:rPr>
      </w:pPr>
    </w:p>
    <w:p w14:paraId="0BBC4E38" w14:textId="5D5D6EC1" w:rsidR="00A1082B" w:rsidRPr="0096252A" w:rsidRDefault="00A1082B" w:rsidP="00A1082B">
      <w:pPr>
        <w:rPr>
          <w:lang w:val="en-GB"/>
        </w:rPr>
      </w:pPr>
      <w:r w:rsidRPr="0096252A">
        <w:rPr>
          <w:lang w:val="en-GB"/>
        </w:rPr>
        <w:t>Parent/Guardian (print): _______________________________</w:t>
      </w:r>
      <w:r w:rsidRPr="0096252A">
        <w:rPr>
          <w:lang w:val="en-GB"/>
        </w:rPr>
        <w:tab/>
        <w:t xml:space="preserve">             Date: _____________</w:t>
      </w:r>
    </w:p>
    <w:p w14:paraId="37A6F0C9" w14:textId="77777777" w:rsidR="00A1082B" w:rsidRPr="0096252A" w:rsidRDefault="00A1082B" w:rsidP="00A1082B">
      <w:pPr>
        <w:rPr>
          <w:lang w:val="en-GB"/>
        </w:rPr>
      </w:pPr>
    </w:p>
    <w:p w14:paraId="1AF10946" w14:textId="272AFB0E" w:rsidR="002B7291" w:rsidRPr="0096252A" w:rsidRDefault="00815C53">
      <w:pPr>
        <w:rPr>
          <w:lang w:val="en-GB"/>
        </w:rPr>
      </w:pPr>
      <w:r w:rsidRPr="0096252A">
        <w:rPr>
          <w:lang w:val="en-GB"/>
        </w:rPr>
        <w:t>Parent/</w:t>
      </w:r>
      <w:r w:rsidR="00FF15F5" w:rsidRPr="0096252A">
        <w:rPr>
          <w:lang w:val="en-GB"/>
        </w:rPr>
        <w:t xml:space="preserve">Guardian </w:t>
      </w:r>
      <w:r w:rsidR="00A1082B" w:rsidRPr="0096252A">
        <w:rPr>
          <w:lang w:val="en-GB"/>
        </w:rPr>
        <w:t>(s</w:t>
      </w:r>
      <w:r w:rsidR="00FF15F5" w:rsidRPr="0096252A">
        <w:rPr>
          <w:lang w:val="en-GB"/>
        </w:rPr>
        <w:t>ignature</w:t>
      </w:r>
      <w:r w:rsidR="00A1082B" w:rsidRPr="0096252A">
        <w:rPr>
          <w:lang w:val="en-GB"/>
        </w:rPr>
        <w:t>)</w:t>
      </w:r>
      <w:r w:rsidRPr="0096252A">
        <w:rPr>
          <w:lang w:val="en-GB"/>
        </w:rPr>
        <w:t>:</w:t>
      </w:r>
      <w:r w:rsidR="00A1082B" w:rsidRPr="0096252A">
        <w:rPr>
          <w:lang w:val="en-GB"/>
        </w:rPr>
        <w:t xml:space="preserve"> ______________________________</w:t>
      </w:r>
      <w:r w:rsidR="00A1082B" w:rsidRPr="0096252A">
        <w:rPr>
          <w:lang w:val="en-GB"/>
        </w:rPr>
        <w:tab/>
        <w:t xml:space="preserve">   </w:t>
      </w:r>
    </w:p>
    <w:sectPr w:rsidR="002B7291" w:rsidRPr="0096252A" w:rsidSect="00366D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2254C"/>
    <w:multiLevelType w:val="hybridMultilevel"/>
    <w:tmpl w:val="1B8892CE"/>
    <w:lvl w:ilvl="0" w:tplc="F1AC101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85CDD"/>
    <w:multiLevelType w:val="multilevel"/>
    <w:tmpl w:val="A82E6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D657C"/>
    <w:multiLevelType w:val="multilevel"/>
    <w:tmpl w:val="2DCEB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31C51"/>
    <w:multiLevelType w:val="multilevel"/>
    <w:tmpl w:val="FD36B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7117F0"/>
    <w:multiLevelType w:val="hybridMultilevel"/>
    <w:tmpl w:val="324C002A"/>
    <w:lvl w:ilvl="0" w:tplc="F1AC1018">
      <w:start w:val="1"/>
      <w:numFmt w:val="bullet"/>
      <w:lvlText w:val="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5D109C5"/>
    <w:multiLevelType w:val="hybridMultilevel"/>
    <w:tmpl w:val="FFD8A098"/>
    <w:lvl w:ilvl="0" w:tplc="F1AC101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C3DC6"/>
    <w:multiLevelType w:val="hybridMultilevel"/>
    <w:tmpl w:val="B560D88E"/>
    <w:lvl w:ilvl="0" w:tplc="F1AC101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C26A7"/>
    <w:multiLevelType w:val="hybridMultilevel"/>
    <w:tmpl w:val="0FC418FC"/>
    <w:lvl w:ilvl="0" w:tplc="F1AC1018">
      <w:start w:val="1"/>
      <w:numFmt w:val="bullet"/>
      <w:lvlText w:val="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456358"/>
    <w:multiLevelType w:val="multilevel"/>
    <w:tmpl w:val="D234D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LSwtDM0szCxNDIyUdpeDU4uLM/DyQAsNaAJfW2mQsAAAA"/>
  </w:docVars>
  <w:rsids>
    <w:rsidRoot w:val="00FF15F5"/>
    <w:rsid w:val="00010125"/>
    <w:rsid w:val="001A1864"/>
    <w:rsid w:val="002E1B29"/>
    <w:rsid w:val="00366D12"/>
    <w:rsid w:val="005F249F"/>
    <w:rsid w:val="00752A40"/>
    <w:rsid w:val="00815C53"/>
    <w:rsid w:val="00852A45"/>
    <w:rsid w:val="009414A1"/>
    <w:rsid w:val="0096252A"/>
    <w:rsid w:val="009C6CD0"/>
    <w:rsid w:val="00A1082B"/>
    <w:rsid w:val="00A54E88"/>
    <w:rsid w:val="00AD6D26"/>
    <w:rsid w:val="00B9011A"/>
    <w:rsid w:val="00C63AEB"/>
    <w:rsid w:val="00D1055C"/>
    <w:rsid w:val="00FD1D6C"/>
    <w:rsid w:val="00FF1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492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C53"/>
    <w:pPr>
      <w:ind w:left="720"/>
      <w:contextualSpacing/>
    </w:pPr>
  </w:style>
  <w:style w:type="table" w:styleId="TableGrid">
    <w:name w:val="Table Grid"/>
    <w:basedOn w:val="TableNormal"/>
    <w:uiPriority w:val="39"/>
    <w:rsid w:val="008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52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9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16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4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1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7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8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5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0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7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2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7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8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2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07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yn Allen;Paul Senosi</dc:creator>
  <cp:keywords/>
  <dc:description/>
  <cp:lastModifiedBy>Paul Senosi</cp:lastModifiedBy>
  <cp:revision>2</cp:revision>
  <dcterms:created xsi:type="dcterms:W3CDTF">2019-09-18T11:31:00Z</dcterms:created>
  <dcterms:modified xsi:type="dcterms:W3CDTF">2019-09-18T11:31:00Z</dcterms:modified>
</cp:coreProperties>
</file>